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B9CCF" w14:textId="77777777" w:rsidR="00565155" w:rsidRDefault="00B10930">
      <w:pPr>
        <w:pStyle w:val="a4"/>
      </w:pPr>
      <w:r>
        <w:t>Отчёт по лабораторной работе №4.</w:t>
      </w:r>
      <w:r>
        <w:br/>
        <w:t>Вычисление наибольшего общего делителя</w:t>
      </w:r>
    </w:p>
    <w:p w14:paraId="1E5B9BAD" w14:textId="77777777" w:rsidR="00565155" w:rsidRDefault="00B10930">
      <w:pPr>
        <w:pStyle w:val="Author"/>
      </w:pPr>
      <w:r>
        <w:t>Студент: Лапшенкова Любовь Олеговна, 10322127633</w:t>
      </w:r>
    </w:p>
    <w:p w14:paraId="3B6FF398" w14:textId="77777777" w:rsidR="00565155" w:rsidRDefault="00B10930">
      <w:pPr>
        <w:pStyle w:val="Author"/>
      </w:pPr>
      <w:r>
        <w:t>Группа: НФИмд-02-21</w:t>
      </w:r>
    </w:p>
    <w:p w14:paraId="50E0ED74" w14:textId="77777777" w:rsidR="00565155" w:rsidRDefault="00B10930">
      <w:pPr>
        <w:pStyle w:val="Author"/>
      </w:pPr>
      <w:r>
        <w:t>Преподаватель: Кулябов Дмитрий Сергеевич,</w:t>
      </w:r>
    </w:p>
    <w:p w14:paraId="60024FCF" w14:textId="77777777" w:rsidR="00565155" w:rsidRDefault="00B10930">
      <w:pPr>
        <w:pStyle w:val="Author"/>
      </w:pPr>
      <w:r>
        <w:t>д-р.ф.-м.н., проф.</w:t>
      </w:r>
    </w:p>
    <w:p w14:paraId="53BC9BC7" w14:textId="77777777" w:rsidR="00565155" w:rsidRDefault="00B10930">
      <w:pPr>
        <w:pStyle w:val="a6"/>
      </w:pPr>
      <w:r>
        <w:t>Москва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4941807"/>
        <w:docPartObj>
          <w:docPartGallery w:val="Table of Contents"/>
          <w:docPartUnique/>
        </w:docPartObj>
      </w:sdtPr>
      <w:sdtEndPr/>
      <w:sdtContent>
        <w:p w14:paraId="05B10A7F" w14:textId="77777777" w:rsidR="00565155" w:rsidRDefault="00B10930">
          <w:pPr>
            <w:pStyle w:val="ae"/>
          </w:pPr>
          <w:r>
            <w:t>Содержание</w:t>
          </w:r>
        </w:p>
        <w:p w14:paraId="73EC5E82" w14:textId="77777777" w:rsidR="00D16325" w:rsidRDefault="00B1093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9361294" w:history="1">
            <w:r w:rsidR="00D16325" w:rsidRPr="00125502">
              <w:rPr>
                <w:rStyle w:val="ad"/>
                <w:noProof/>
              </w:rPr>
              <w:t>1</w:t>
            </w:r>
            <w:r w:rsidR="00D16325">
              <w:rPr>
                <w:noProof/>
              </w:rPr>
              <w:tab/>
            </w:r>
            <w:r w:rsidR="00D16325" w:rsidRPr="00125502">
              <w:rPr>
                <w:rStyle w:val="ad"/>
                <w:noProof/>
              </w:rPr>
              <w:t>Цель работы</w:t>
            </w:r>
            <w:r w:rsidR="00D16325">
              <w:rPr>
                <w:noProof/>
                <w:webHidden/>
              </w:rPr>
              <w:tab/>
            </w:r>
            <w:r w:rsidR="00D16325">
              <w:rPr>
                <w:noProof/>
                <w:webHidden/>
              </w:rPr>
              <w:fldChar w:fldCharType="begin"/>
            </w:r>
            <w:r w:rsidR="00D16325">
              <w:rPr>
                <w:noProof/>
                <w:webHidden/>
              </w:rPr>
              <w:instrText xml:space="preserve"> PAGEREF _Toc89361294 \h </w:instrText>
            </w:r>
            <w:r w:rsidR="00D16325">
              <w:rPr>
                <w:noProof/>
                <w:webHidden/>
              </w:rPr>
            </w:r>
            <w:r w:rsidR="00D16325">
              <w:rPr>
                <w:noProof/>
                <w:webHidden/>
              </w:rPr>
              <w:fldChar w:fldCharType="separate"/>
            </w:r>
            <w:r w:rsidR="00D16325">
              <w:rPr>
                <w:noProof/>
                <w:webHidden/>
              </w:rPr>
              <w:t>1</w:t>
            </w:r>
            <w:r w:rsidR="00D16325">
              <w:rPr>
                <w:noProof/>
                <w:webHidden/>
              </w:rPr>
              <w:fldChar w:fldCharType="end"/>
            </w:r>
          </w:hyperlink>
        </w:p>
        <w:p w14:paraId="4DF2A028" w14:textId="77777777" w:rsidR="00D16325" w:rsidRDefault="00D1632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361295" w:history="1">
            <w:r w:rsidRPr="0012550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2550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61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6ECFB" w14:textId="77777777" w:rsidR="00D16325" w:rsidRDefault="00D1632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361296" w:history="1">
            <w:r w:rsidRPr="0012550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2550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61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E39D7" w14:textId="77777777" w:rsidR="00D16325" w:rsidRDefault="00D1632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361297" w:history="1">
            <w:r w:rsidRPr="0012550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2550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61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2DD33C" w14:textId="77777777" w:rsidR="00D16325" w:rsidRDefault="00D1632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361298" w:history="1">
            <w:r w:rsidRPr="00125502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125502">
              <w:rPr>
                <w:rStyle w:val="ad"/>
                <w:noProof/>
              </w:rPr>
              <w:t>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61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0D6E74" w14:textId="77777777" w:rsidR="00D16325" w:rsidRDefault="00D1632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361299" w:history="1">
            <w:r w:rsidRPr="00125502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125502">
              <w:rPr>
                <w:rStyle w:val="ad"/>
                <w:noProof/>
              </w:rPr>
              <w:t>Бинарный алгоритм Евклида. 1 спосо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61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320D1" w14:textId="77777777" w:rsidR="00D16325" w:rsidRDefault="00D1632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361300" w:history="1">
            <w:r w:rsidRPr="00125502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125502">
              <w:rPr>
                <w:rStyle w:val="ad"/>
                <w:noProof/>
              </w:rPr>
              <w:t>Бинарный алгоритм Евклида. 2 спосо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61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EF979" w14:textId="77777777" w:rsidR="00D16325" w:rsidRDefault="00D1632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361301" w:history="1">
            <w:r w:rsidRPr="00125502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125502">
              <w:rPr>
                <w:rStyle w:val="ad"/>
                <w:noProof/>
              </w:rPr>
              <w:t>Расширен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61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55610F" w14:textId="77777777" w:rsidR="00D16325" w:rsidRDefault="00D1632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361302" w:history="1">
            <w:r w:rsidRPr="00125502">
              <w:rPr>
                <w:rStyle w:val="ad"/>
                <w:noProof/>
              </w:rPr>
              <w:t>4.5</w:t>
            </w:r>
            <w:r>
              <w:rPr>
                <w:noProof/>
              </w:rPr>
              <w:tab/>
            </w:r>
            <w:r w:rsidRPr="00125502">
              <w:rPr>
                <w:rStyle w:val="ad"/>
                <w:noProof/>
              </w:rPr>
              <w:t>Расширенный бинар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61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96EF1" w14:textId="77777777" w:rsidR="00D16325" w:rsidRDefault="00D1632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361303" w:history="1">
            <w:r w:rsidRPr="00125502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12550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61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1DC02" w14:textId="77777777" w:rsidR="00D16325" w:rsidRDefault="00D1632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9361304" w:history="1">
            <w:r w:rsidRPr="0012550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61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20500" w14:textId="77777777" w:rsidR="00565155" w:rsidRDefault="00B10930">
          <w:r>
            <w:fldChar w:fldCharType="end"/>
          </w:r>
        </w:p>
      </w:sdtContent>
    </w:sdt>
    <w:p w14:paraId="5406CDC1" w14:textId="77777777" w:rsidR="00565155" w:rsidRDefault="00B10930">
      <w:pPr>
        <w:pStyle w:val="1"/>
      </w:pPr>
      <w:bookmarkStart w:id="0" w:name="цель-работы"/>
      <w:bookmarkStart w:id="1" w:name="_Toc89361294"/>
      <w:r>
        <w:rPr>
          <w:rStyle w:val="SectionNumber"/>
        </w:rPr>
        <w:t>1</w:t>
      </w:r>
      <w:r>
        <w:tab/>
        <w:t>Цель работы</w:t>
      </w:r>
      <w:bookmarkEnd w:id="1"/>
    </w:p>
    <w:p w14:paraId="24104F83" w14:textId="77777777" w:rsidR="00565155" w:rsidRDefault="00B10930">
      <w:pPr>
        <w:pStyle w:val="FirstParagraph"/>
      </w:pPr>
      <w:r>
        <w:t>Целью данной лабораторной работы является ознакомление с алгоритмами вычисления наибольшего общего делителя, – а так же реализация алгоритмов на произвольном языке программирования.</w:t>
      </w:r>
    </w:p>
    <w:p w14:paraId="20C72BBC" w14:textId="77777777" w:rsidR="00565155" w:rsidRDefault="00B10930">
      <w:pPr>
        <w:pStyle w:val="1"/>
      </w:pPr>
      <w:bookmarkStart w:id="2" w:name="задание"/>
      <w:bookmarkStart w:id="3" w:name="_Toc89361295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3E5884B" w14:textId="77777777" w:rsidR="00565155" w:rsidRDefault="00B10930">
      <w:pPr>
        <w:pStyle w:val="FirstParagraph"/>
      </w:pPr>
      <w:r>
        <w:t>Реализовать все рассмот</w:t>
      </w:r>
      <w:r>
        <w:t>ренные в инструкции к лабораторной работе алгоритмы нахождения наибольшего общего делителя программно.</w:t>
      </w:r>
    </w:p>
    <w:p w14:paraId="67AA532D" w14:textId="77777777" w:rsidR="00565155" w:rsidRDefault="00B10930">
      <w:pPr>
        <w:pStyle w:val="1"/>
      </w:pPr>
      <w:bookmarkStart w:id="4" w:name="теоретическое-введение"/>
      <w:bookmarkStart w:id="5" w:name="_Toc89361296"/>
      <w:bookmarkEnd w:id="2"/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5"/>
    </w:p>
    <w:p w14:paraId="0C45CC74" w14:textId="77777777" w:rsidR="00565155" w:rsidRDefault="00B10930">
      <w:pPr>
        <w:pStyle w:val="FirstParagraph"/>
      </w:pPr>
      <w:r>
        <w:t>Рассмотрим, что такое наибольший общий делитель. Вспомним, что делитель – это число, на которое другое число делится без остатка</w:t>
      </w:r>
      <w:r>
        <w:t xml:space="preserve">.[1] </w:t>
      </w:r>
      <w:r>
        <w:rPr>
          <w:b/>
          <w:bCs/>
        </w:rPr>
        <w:t>Наибольшим общим делителем (НОД)</w:t>
      </w:r>
      <w:r>
        <w:t xml:space="preserve"> для двух целых чисел m и n называется наибольший из их общих делителей. Пример: для чисел 54 и 24 наибольший общий делитель равен 6. [2]</w:t>
      </w:r>
    </w:p>
    <w:p w14:paraId="6CC12F37" w14:textId="77777777" w:rsidR="00565155" w:rsidRDefault="00B10930">
      <w:pPr>
        <w:pStyle w:val="a0"/>
      </w:pPr>
      <w:r>
        <w:rPr>
          <w:b/>
          <w:bCs/>
        </w:rPr>
        <w:t>Алгоритм Евклида</w:t>
      </w:r>
      <w:r>
        <w:t xml:space="preserve"> — один из наиболее ранних численных алгоритмов в истории. Назван</w:t>
      </w:r>
      <w:r>
        <w:t>ие было дано в честь греческого математика Евклида, который впервые дал ему описание в книгах «Начала». Изначально назывался «взаимным вычитанием», так как его принцип заключался в последовательном вычитании из большего числа меньшего, пока в результате не</w:t>
      </w:r>
      <w:r>
        <w:t xml:space="preserve"> получится ноль. Сегодня чаще используется взятие остатка от деления вместо вычитания, но суть метода сохранилась.[3]</w:t>
      </w:r>
    </w:p>
    <w:p w14:paraId="4A3D5035" w14:textId="77777777" w:rsidR="00565155" w:rsidRDefault="00B10930">
      <w:pPr>
        <w:pStyle w:val="a0"/>
      </w:pPr>
      <w:r>
        <w:t>Алгоритм представлен в следующей блок-схеме:[4]</w:t>
      </w:r>
    </w:p>
    <w:p w14:paraId="2D3AEB94" w14:textId="77777777" w:rsidR="00565155" w:rsidRDefault="00B10930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56C236AC" wp14:editId="73B84750">
            <wp:extent cx="5334000" cy="5610764"/>
            <wp:effectExtent l="0" t="0" r="0" b="0"/>
            <wp:docPr id="23" name="Picture" descr="Figure 1: Блок-схема алгоритма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ev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86C5CF0" w14:textId="77777777" w:rsidR="00565155" w:rsidRDefault="00B10930">
      <w:pPr>
        <w:pStyle w:val="ImageCaption"/>
      </w:pPr>
      <w:r>
        <w:t>Figure 1: Блок-схема алгоритма Евклида</w:t>
      </w:r>
    </w:p>
    <w:p w14:paraId="00364AAB" w14:textId="77777777" w:rsidR="00565155" w:rsidRDefault="00B10930">
      <w:pPr>
        <w:pStyle w:val="a0"/>
      </w:pPr>
      <w:r>
        <w:rPr>
          <w:b/>
          <w:bCs/>
        </w:rPr>
        <w:lastRenderedPageBreak/>
        <w:t>Бинарный алгоритм Евклида</w:t>
      </w:r>
      <w:r>
        <w:t xml:space="preserve"> — метод нахождения наиб</w:t>
      </w:r>
      <w:r>
        <w:t>ольшего общего делителя двух целых чисел. Данный алгоритм “быстрее” обычного алгоритма Евклида, т.к. вместо медленных операций деления и умножения используются сдвиги. Возможно, алгоритм был известен еще в Китае 1-го века, но опубликован был лишь в 1967 го</w:t>
      </w:r>
      <w:r>
        <w:t>ду израильским физиком и программистом Джозефом Стайном.[5]</w:t>
      </w:r>
    </w:p>
    <w:p w14:paraId="3DDB2FAE" w14:textId="77777777" w:rsidR="00565155" w:rsidRDefault="00B10930">
      <w:pPr>
        <w:pStyle w:val="a0"/>
      </w:pPr>
      <w:r>
        <w:t>Алгоритм реализации алгоритма достаточно хорошо раскрыт в описании лабораторной работы, представленном на ТУИС.</w:t>
      </w:r>
    </w:p>
    <w:p w14:paraId="1CC0EA79" w14:textId="77777777" w:rsidR="00565155" w:rsidRDefault="00B10930">
      <w:pPr>
        <w:pStyle w:val="a0"/>
      </w:pPr>
      <w:r>
        <w:t>Расширенные алгоритмы основаны на “уменьшенной версии” алгоритмов. Подробное описани</w:t>
      </w:r>
      <w:r>
        <w:t>е представлено в описании лабораторной работы, представленном на ТУИС.</w:t>
      </w:r>
    </w:p>
    <w:p w14:paraId="2FEFF807" w14:textId="77777777" w:rsidR="00565155" w:rsidRDefault="00B10930">
      <w:pPr>
        <w:pStyle w:val="1"/>
      </w:pPr>
      <w:bookmarkStart w:id="7" w:name="выполнение-лабораторной-работы"/>
      <w:bookmarkStart w:id="8" w:name="_Toc89361297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8"/>
    </w:p>
    <w:p w14:paraId="240AF6BE" w14:textId="77777777" w:rsidR="00565155" w:rsidRDefault="00B10930">
      <w:pPr>
        <w:pStyle w:val="FirstParagraph"/>
      </w:pPr>
      <w:r>
        <w:rPr>
          <w:b/>
          <w:bCs/>
        </w:rPr>
        <w:t>Примечание:</w:t>
      </w:r>
      <w:r>
        <w:t xml:space="preserve"> комментарии по коду представлены на скриншотах к каждому из проделанных заданий.</w:t>
      </w:r>
    </w:p>
    <w:p w14:paraId="53A89477" w14:textId="77777777" w:rsidR="00565155" w:rsidRDefault="00B10930">
      <w:pPr>
        <w:pStyle w:val="a0"/>
      </w:pPr>
      <w:r>
        <w:t>В соответствии с заданием, были написаны программы реализац</w:t>
      </w:r>
      <w:r>
        <w:t>ии алгоритмов нахождения наибольшего общего делителя. Нами были рассмотрены следующие алгоритмы: 1. Алгоритм Евклида; 2. Бинарный алгоритм Евклида; 3. Расширенный алгоритм Евклида; 4. Расширенный бинарный алгоритм Евклида.</w:t>
      </w:r>
    </w:p>
    <w:p w14:paraId="055470FA" w14:textId="77777777" w:rsidR="00565155" w:rsidRDefault="00B10930">
      <w:pPr>
        <w:pStyle w:val="a0"/>
      </w:pPr>
      <w:r>
        <w:t>Программный код и результаты выпо</w:t>
      </w:r>
      <w:r>
        <w:t>лнения программ представлен ниже.</w:t>
      </w:r>
    </w:p>
    <w:p w14:paraId="137ECED6" w14:textId="77777777" w:rsidR="00565155" w:rsidRDefault="00B10930">
      <w:pPr>
        <w:pStyle w:val="2"/>
      </w:pPr>
      <w:bookmarkStart w:id="9" w:name="алгоритм-евклида"/>
      <w:bookmarkStart w:id="10" w:name="_Toc89361298"/>
      <w:r>
        <w:rPr>
          <w:rStyle w:val="SectionNumber"/>
        </w:rPr>
        <w:t>4.1</w:t>
      </w:r>
      <w:r>
        <w:tab/>
        <w:t>Алгоритм Евклида</w:t>
      </w:r>
      <w:bookmarkEnd w:id="10"/>
    </w:p>
    <w:p w14:paraId="02D19B12" w14:textId="77777777" w:rsidR="00565155" w:rsidRDefault="00B10930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7F94B84D" wp14:editId="076F6613">
            <wp:extent cx="2979793" cy="792906"/>
            <wp:effectExtent l="0" t="0" r="0" b="0"/>
            <wp:docPr id="28" name="Picture" descr="Figure 2: Входные данные для реализации алгоритмов по нахождению Н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93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E36C546" w14:textId="77777777" w:rsidR="00565155" w:rsidRDefault="00B10930">
      <w:pPr>
        <w:pStyle w:val="ImageCaption"/>
      </w:pPr>
      <w:r>
        <w:t>Figure 2: Входные данные для реализации алгоритмов по нахождению НОД</w:t>
      </w:r>
    </w:p>
    <w:p w14:paraId="563AF010" w14:textId="77777777" w:rsidR="00565155" w:rsidRDefault="00B10930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57ABA35E" wp14:editId="6EA73D63">
            <wp:extent cx="4616760" cy="3734332"/>
            <wp:effectExtent l="0" t="0" r="0" b="0"/>
            <wp:docPr id="32" name="Picture" descr="Figure 3: Реализация алгоритма Евклида для нахождения Н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37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E187A4B" w14:textId="77777777" w:rsidR="00565155" w:rsidRDefault="00B10930">
      <w:pPr>
        <w:pStyle w:val="ImageCaption"/>
      </w:pPr>
      <w:r>
        <w:t>Figure 3: Реализация алгоритма Евклида для нахождения НОД</w:t>
      </w:r>
    </w:p>
    <w:p w14:paraId="7C1858F9" w14:textId="77777777" w:rsidR="00565155" w:rsidRDefault="00B10930">
      <w:pPr>
        <w:pStyle w:val="a0"/>
      </w:pPr>
      <w:r>
        <w:t>Результаты выполнения программы представлены ниже (см. рис. 4).</w:t>
      </w:r>
    </w:p>
    <w:p w14:paraId="4D1A3E78" w14:textId="77777777" w:rsidR="00565155" w:rsidRDefault="00B10930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20EB02EA" wp14:editId="72DB9FE6">
            <wp:extent cx="1816011" cy="306931"/>
            <wp:effectExtent l="0" t="0" r="0" b="0"/>
            <wp:docPr id="36" name="Picture" descr="Figure 4: Результат реализации алгоритма Евклида для нахождения Н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r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011" cy="3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2DB5EBC" w14:textId="77777777" w:rsidR="00565155" w:rsidRDefault="00B10930">
      <w:pPr>
        <w:pStyle w:val="ImageCaption"/>
      </w:pPr>
      <w:r>
        <w:t>Figure 4: Результат реализации алгоритма Евклида для нахождения НОД</w:t>
      </w:r>
    </w:p>
    <w:p w14:paraId="34CDFD4F" w14:textId="77777777" w:rsidR="00565155" w:rsidRDefault="00B10930">
      <w:pPr>
        <w:pStyle w:val="2"/>
      </w:pPr>
      <w:bookmarkStart w:id="14" w:name="бинарный-алгоритм-евклида.-1-способ"/>
      <w:bookmarkStart w:id="15" w:name="_Toc89361299"/>
      <w:bookmarkEnd w:id="9"/>
      <w:r>
        <w:rPr>
          <w:rStyle w:val="SectionNumber"/>
        </w:rPr>
        <w:lastRenderedPageBreak/>
        <w:t>4.2</w:t>
      </w:r>
      <w:r>
        <w:tab/>
        <w:t>Бинарный алгоритм Евклида. 1 способ</w:t>
      </w:r>
      <w:bookmarkEnd w:id="15"/>
    </w:p>
    <w:p w14:paraId="5D7B7D37" w14:textId="77777777" w:rsidR="00565155" w:rsidRDefault="00B10930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6E923309" wp14:editId="79BCE377">
            <wp:extent cx="5334000" cy="3652197"/>
            <wp:effectExtent l="0" t="0" r="0" b="0"/>
            <wp:docPr id="41" name="Picture" descr="Figure 5: 1 часть программного кода реализации бинарного алгоритма Евклида 1 способом для нахождения Н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57F9CB1" w14:textId="77777777" w:rsidR="00565155" w:rsidRDefault="00B10930">
      <w:pPr>
        <w:pStyle w:val="ImageCaption"/>
      </w:pPr>
      <w:r>
        <w:t>Figure 5: 1 часть программного кода реализации бинарного алгоритма Евклида 1 способом для нахождения НОД</w:t>
      </w:r>
    </w:p>
    <w:p w14:paraId="6BAB19D9" w14:textId="77777777" w:rsidR="00565155" w:rsidRDefault="00B10930">
      <w:pPr>
        <w:pStyle w:val="CaptionedFigure"/>
      </w:pPr>
      <w:bookmarkStart w:id="17" w:name="fig:006"/>
      <w:r>
        <w:rPr>
          <w:noProof/>
        </w:rPr>
        <w:drawing>
          <wp:inline distT="0" distB="0" distL="0" distR="0" wp14:anchorId="5E6F4E87" wp14:editId="6F248C73">
            <wp:extent cx="5334000" cy="3421616"/>
            <wp:effectExtent l="0" t="0" r="0" b="0"/>
            <wp:docPr id="45" name="Picture" descr="Figure 6: 2 часть программного кода реализации бинарного алгоритма Евклида 1 способом для нахождения Н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E0B9B16" w14:textId="77777777" w:rsidR="00565155" w:rsidRDefault="00B10930">
      <w:pPr>
        <w:pStyle w:val="ImageCaption"/>
      </w:pPr>
      <w:r>
        <w:t>Figure 6: 2 часть программного кода реализации бинарного алгоритма Евклида 1 способом для нахождения НОД</w:t>
      </w:r>
    </w:p>
    <w:p w14:paraId="3E495B35" w14:textId="77777777" w:rsidR="00565155" w:rsidRDefault="00B10930">
      <w:pPr>
        <w:pStyle w:val="a0"/>
      </w:pPr>
      <w:r>
        <w:lastRenderedPageBreak/>
        <w:t>Результаты выполнения программы представлены</w:t>
      </w:r>
      <w:r>
        <w:t xml:space="preserve"> ниже (см. рис. 7).</w:t>
      </w:r>
    </w:p>
    <w:p w14:paraId="1F3CCD48" w14:textId="77777777" w:rsidR="00565155" w:rsidRDefault="00B10930">
      <w:pPr>
        <w:pStyle w:val="CaptionedFigure"/>
      </w:pPr>
      <w:bookmarkStart w:id="18" w:name="fig:007"/>
      <w:r>
        <w:rPr>
          <w:noProof/>
        </w:rPr>
        <w:drawing>
          <wp:inline distT="0" distB="0" distL="0" distR="0" wp14:anchorId="682CF7D5" wp14:editId="202CA17D">
            <wp:extent cx="1828800" cy="294142"/>
            <wp:effectExtent l="0" t="0" r="0" b="0"/>
            <wp:docPr id="49" name="Picture" descr="Figure 7: Результат реализации бинарного алгоритма Евклида для нахождения НОД (1 способ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r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7A9C1281" w14:textId="77777777" w:rsidR="00565155" w:rsidRDefault="00B10930">
      <w:pPr>
        <w:pStyle w:val="ImageCaption"/>
      </w:pPr>
      <w:r>
        <w:t>Figure 7: Результат реализации бинарного алгоритма Евклида для нахождения НОД (1 способ)</w:t>
      </w:r>
    </w:p>
    <w:p w14:paraId="507EC66A" w14:textId="77777777" w:rsidR="00565155" w:rsidRDefault="00B10930">
      <w:pPr>
        <w:pStyle w:val="2"/>
      </w:pPr>
      <w:bookmarkStart w:id="19" w:name="бинарный-алгоритм-евклида.-2-способ"/>
      <w:bookmarkStart w:id="20" w:name="_Toc89361300"/>
      <w:bookmarkEnd w:id="14"/>
      <w:r>
        <w:rPr>
          <w:rStyle w:val="SectionNumber"/>
        </w:rPr>
        <w:t>4.3</w:t>
      </w:r>
      <w:r>
        <w:tab/>
        <w:t>Бинарный алгоритм Евклида. 2 способ</w:t>
      </w:r>
      <w:bookmarkEnd w:id="20"/>
    </w:p>
    <w:p w14:paraId="2A8EAB8C" w14:textId="77777777" w:rsidR="00565155" w:rsidRDefault="00B10930">
      <w:pPr>
        <w:pStyle w:val="CaptionedFigure"/>
      </w:pPr>
      <w:bookmarkStart w:id="21" w:name="fig:008"/>
      <w:r>
        <w:rPr>
          <w:noProof/>
        </w:rPr>
        <w:drawing>
          <wp:inline distT="0" distB="0" distL="0" distR="0" wp14:anchorId="6B3BFC98" wp14:editId="7756384B">
            <wp:extent cx="5334000" cy="3458677"/>
            <wp:effectExtent l="0" t="0" r="0" b="0"/>
            <wp:docPr id="54" name="Picture" descr="Figure 8: 1 часть программного кода реализации бинарного алгоритма Евклида 2 способом для нахождения Н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3E57E7EF" w14:textId="77777777" w:rsidR="00565155" w:rsidRDefault="00B10930">
      <w:pPr>
        <w:pStyle w:val="ImageCaption"/>
      </w:pPr>
      <w:r>
        <w:t>Figure 8: 1 часть программного кода реализации бинарного алгоритма Евклида 2 способом для нахождения НО</w:t>
      </w:r>
      <w:r>
        <w:t>Д</w:t>
      </w:r>
    </w:p>
    <w:p w14:paraId="4D69A001" w14:textId="77777777" w:rsidR="00565155" w:rsidRDefault="00B10930">
      <w:pPr>
        <w:pStyle w:val="CaptionedFigure"/>
      </w:pPr>
      <w:bookmarkStart w:id="22" w:name="fig:009"/>
      <w:r>
        <w:rPr>
          <w:noProof/>
        </w:rPr>
        <w:lastRenderedPageBreak/>
        <w:drawing>
          <wp:inline distT="0" distB="0" distL="0" distR="0" wp14:anchorId="41BA96CC" wp14:editId="2E37EC33">
            <wp:extent cx="5334000" cy="4415767"/>
            <wp:effectExtent l="0" t="0" r="0" b="0"/>
            <wp:docPr id="58" name="Picture" descr="Figure 9: 2 часть программного кода реализации бинарного алгоритма Евклида 2 способом для нахождения Н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682C1A95" w14:textId="77777777" w:rsidR="00565155" w:rsidRDefault="00B10930">
      <w:pPr>
        <w:pStyle w:val="ImageCaption"/>
      </w:pPr>
      <w:r>
        <w:t>Figure 9: 2 часть программного кода реализации бинарного алгоритма Евклида 2 способом для нахождения НОД</w:t>
      </w:r>
    </w:p>
    <w:p w14:paraId="7F04A642" w14:textId="77777777" w:rsidR="00565155" w:rsidRDefault="00B10930">
      <w:pPr>
        <w:pStyle w:val="a0"/>
      </w:pPr>
      <w:r>
        <w:t>Результаты выполнения программы представлены ниже (см. рис. 10).</w:t>
      </w:r>
    </w:p>
    <w:p w14:paraId="706B33E6" w14:textId="77777777" w:rsidR="00565155" w:rsidRDefault="00B10930">
      <w:pPr>
        <w:pStyle w:val="CaptionedFigure"/>
      </w:pPr>
      <w:bookmarkStart w:id="23" w:name="fig:010"/>
      <w:r>
        <w:rPr>
          <w:noProof/>
        </w:rPr>
        <w:drawing>
          <wp:inline distT="0" distB="0" distL="0" distR="0" wp14:anchorId="326D1D12" wp14:editId="1F010C64">
            <wp:extent cx="1905532" cy="281353"/>
            <wp:effectExtent l="0" t="0" r="0" b="0"/>
            <wp:docPr id="62" name="Picture" descr="Figure 10: Результат реализации бинарного алгоритма Евклида для нахождения НОД (2 способ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r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532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5BB2FD8F" w14:textId="77777777" w:rsidR="00565155" w:rsidRDefault="00B10930">
      <w:pPr>
        <w:pStyle w:val="ImageCaption"/>
      </w:pPr>
      <w:r>
        <w:t>Figure 10: Результат реализации бинарного алгоритма Евклида для нахождения НОД (</w:t>
      </w:r>
      <w:r>
        <w:t>2 способ)</w:t>
      </w:r>
    </w:p>
    <w:p w14:paraId="7CB62C4A" w14:textId="77777777" w:rsidR="00565155" w:rsidRDefault="00B10930">
      <w:pPr>
        <w:pStyle w:val="2"/>
      </w:pPr>
      <w:bookmarkStart w:id="24" w:name="расширенный-алгоритм-евклида"/>
      <w:bookmarkStart w:id="25" w:name="_Toc89361301"/>
      <w:bookmarkEnd w:id="19"/>
      <w:r>
        <w:rPr>
          <w:rStyle w:val="SectionNumber"/>
        </w:rPr>
        <w:lastRenderedPageBreak/>
        <w:t>4.4</w:t>
      </w:r>
      <w:r>
        <w:tab/>
        <w:t>Расширенный алгоритм Евклида</w:t>
      </w:r>
      <w:bookmarkEnd w:id="25"/>
    </w:p>
    <w:p w14:paraId="73CE0ED0" w14:textId="77777777" w:rsidR="00565155" w:rsidRDefault="00B10930">
      <w:pPr>
        <w:pStyle w:val="CaptionedFigure"/>
      </w:pPr>
      <w:bookmarkStart w:id="26" w:name="fig:011"/>
      <w:r>
        <w:rPr>
          <w:noProof/>
        </w:rPr>
        <w:drawing>
          <wp:inline distT="0" distB="0" distL="0" distR="0" wp14:anchorId="06450B6F" wp14:editId="21D45028">
            <wp:extent cx="5334000" cy="4357641"/>
            <wp:effectExtent l="0" t="0" r="0" b="0"/>
            <wp:docPr id="67" name="Picture" descr="Figure 11: 1 часть программного кода реализации расширенного алгоритма Евклида для нахождения Н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431B2C30" w14:textId="77777777" w:rsidR="00565155" w:rsidRDefault="00B10930">
      <w:pPr>
        <w:pStyle w:val="ImageCaption"/>
      </w:pPr>
      <w:r>
        <w:t>Figure 11: 1 часть программного кода реализации расширенного алгоритма Евклида для нахождения НОД</w:t>
      </w:r>
    </w:p>
    <w:p w14:paraId="047AF333" w14:textId="77777777" w:rsidR="00565155" w:rsidRDefault="00B10930">
      <w:pPr>
        <w:pStyle w:val="CaptionedFigure"/>
      </w:pPr>
      <w:bookmarkStart w:id="27" w:name="fig:012"/>
      <w:r>
        <w:rPr>
          <w:noProof/>
        </w:rPr>
        <w:drawing>
          <wp:inline distT="0" distB="0" distL="0" distR="0" wp14:anchorId="6913D629" wp14:editId="390BD59C">
            <wp:extent cx="5334000" cy="1765325"/>
            <wp:effectExtent l="0" t="0" r="0" b="0"/>
            <wp:docPr id="71" name="Picture" descr="Figure 12: 2 часть программного кода реализации расширенного алгоритма Евклида для нахождения Н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7BD0A31F" w14:textId="77777777" w:rsidR="00565155" w:rsidRDefault="00B10930">
      <w:pPr>
        <w:pStyle w:val="ImageCaption"/>
      </w:pPr>
      <w:r>
        <w:t>Figure 12: 2 часть программного кода реализации расширенного алгоритма Евклида для нахождения НОД</w:t>
      </w:r>
    </w:p>
    <w:p w14:paraId="0E0ED3ED" w14:textId="77777777" w:rsidR="00565155" w:rsidRDefault="00B10930">
      <w:pPr>
        <w:pStyle w:val="a0"/>
      </w:pPr>
      <w:r>
        <w:t>Результаты вы</w:t>
      </w:r>
      <w:r>
        <w:t>полнения программы представлены ниже (см. рис. 13).</w:t>
      </w:r>
    </w:p>
    <w:p w14:paraId="69E4E1B8" w14:textId="77777777" w:rsidR="00565155" w:rsidRDefault="00B10930">
      <w:pPr>
        <w:pStyle w:val="CaptionedFigure"/>
      </w:pPr>
      <w:bookmarkStart w:id="28" w:name="fig:013"/>
      <w:r>
        <w:rPr>
          <w:noProof/>
        </w:rPr>
        <w:lastRenderedPageBreak/>
        <w:drawing>
          <wp:inline distT="0" distB="0" distL="0" distR="0" wp14:anchorId="160E9F09" wp14:editId="49F7DC2F">
            <wp:extent cx="1982265" cy="677806"/>
            <wp:effectExtent l="0" t="0" r="0" b="0"/>
            <wp:docPr id="75" name="Picture" descr="Figure 13: Результат реализации расширенного алгоритма Евклида для нахождения Н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r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5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0CB439A5" w14:textId="77777777" w:rsidR="00565155" w:rsidRDefault="00B10930">
      <w:pPr>
        <w:pStyle w:val="ImageCaption"/>
      </w:pPr>
      <w:r>
        <w:t>Figure 13: Результат реализации расширенного алгоритма Евклида для нахождения НОД</w:t>
      </w:r>
    </w:p>
    <w:p w14:paraId="791434B2" w14:textId="77777777" w:rsidR="00565155" w:rsidRDefault="00B10930">
      <w:pPr>
        <w:pStyle w:val="2"/>
      </w:pPr>
      <w:bookmarkStart w:id="29" w:name="расширенный-бинарный-алгоритм-евклида"/>
      <w:bookmarkStart w:id="30" w:name="_Toc89361302"/>
      <w:bookmarkEnd w:id="24"/>
      <w:r>
        <w:rPr>
          <w:rStyle w:val="SectionNumber"/>
        </w:rPr>
        <w:t>4.5</w:t>
      </w:r>
      <w:r>
        <w:tab/>
        <w:t>Расширенный бинарный алгоритм Евклида</w:t>
      </w:r>
      <w:bookmarkEnd w:id="30"/>
    </w:p>
    <w:p w14:paraId="173694FE" w14:textId="77777777" w:rsidR="00565155" w:rsidRDefault="00B10930">
      <w:pPr>
        <w:pStyle w:val="CaptionedFigure"/>
      </w:pPr>
      <w:bookmarkStart w:id="31" w:name="fig:014"/>
      <w:r>
        <w:rPr>
          <w:noProof/>
        </w:rPr>
        <w:drawing>
          <wp:inline distT="0" distB="0" distL="0" distR="0" wp14:anchorId="44C6CE97" wp14:editId="19F056B1">
            <wp:extent cx="5334000" cy="4556353"/>
            <wp:effectExtent l="0" t="0" r="0" b="0"/>
            <wp:docPr id="80" name="Picture" descr="Figure 14: 1 часть программного кода реализации расширенного бинарного алгоритма Евклида для нахождения Н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23FE7F5C" w14:textId="77777777" w:rsidR="00565155" w:rsidRDefault="00B10930">
      <w:pPr>
        <w:pStyle w:val="ImageCaption"/>
      </w:pPr>
      <w:r>
        <w:t>Figure 14: 1 часть программного кода реализации расширенного бинарного алгоритма Евклида для нахождения НОД</w:t>
      </w:r>
    </w:p>
    <w:p w14:paraId="7568B0E7" w14:textId="77777777" w:rsidR="00565155" w:rsidRDefault="00B10930">
      <w:pPr>
        <w:pStyle w:val="CaptionedFigure"/>
      </w:pPr>
      <w:bookmarkStart w:id="32" w:name="fig:015"/>
      <w:r>
        <w:rPr>
          <w:noProof/>
        </w:rPr>
        <w:lastRenderedPageBreak/>
        <w:drawing>
          <wp:inline distT="0" distB="0" distL="0" distR="0" wp14:anchorId="343A83FE" wp14:editId="43E669E3">
            <wp:extent cx="5026002" cy="6061896"/>
            <wp:effectExtent l="0" t="0" r="0" b="0"/>
            <wp:docPr id="84" name="Picture" descr="Figure 15: 2 часть программного кода реализации расширенного бинарного алгоритма Евклида для нахождения Н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02" cy="606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4C578EDE" w14:textId="77777777" w:rsidR="00565155" w:rsidRDefault="00B10930">
      <w:pPr>
        <w:pStyle w:val="ImageCaption"/>
      </w:pPr>
      <w:r>
        <w:t>Figure 15: 2 часть программного кода реализации расширенного бинарного алгоритма Евклида для нахождения НОД</w:t>
      </w:r>
    </w:p>
    <w:p w14:paraId="5610CBB7" w14:textId="77777777" w:rsidR="00565155" w:rsidRDefault="00B10930">
      <w:pPr>
        <w:pStyle w:val="CaptionedFigure"/>
      </w:pPr>
      <w:bookmarkStart w:id="33" w:name="fig:016"/>
      <w:r>
        <w:rPr>
          <w:noProof/>
        </w:rPr>
        <w:lastRenderedPageBreak/>
        <w:drawing>
          <wp:inline distT="0" distB="0" distL="0" distR="0" wp14:anchorId="7978EF4B" wp14:editId="2F811B8A">
            <wp:extent cx="5334000" cy="3701530"/>
            <wp:effectExtent l="0" t="0" r="0" b="0"/>
            <wp:docPr id="88" name="Picture" descr="Figure 16: 3 часть программного кода реализации расширенного бинарного алгоритма Евклида для нахождения Н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5D6408FD" w14:textId="77777777" w:rsidR="00565155" w:rsidRDefault="00B10930">
      <w:pPr>
        <w:pStyle w:val="ImageCaption"/>
      </w:pPr>
      <w:r>
        <w:t>Figure 16: 3 часть программного кода</w:t>
      </w:r>
      <w:r>
        <w:t xml:space="preserve"> реализации расширенного бинарного алгоритма Евклида для нахождения НОД</w:t>
      </w:r>
    </w:p>
    <w:p w14:paraId="61B9C61F" w14:textId="77777777" w:rsidR="00565155" w:rsidRDefault="00B10930">
      <w:pPr>
        <w:pStyle w:val="a0"/>
      </w:pPr>
      <w:r>
        <w:t>Результаты выполнения программы представлены ниже (см. рис. 17).</w:t>
      </w:r>
    </w:p>
    <w:p w14:paraId="2EF288E7" w14:textId="77777777" w:rsidR="00565155" w:rsidRDefault="00B10930">
      <w:pPr>
        <w:pStyle w:val="CaptionedFigure"/>
      </w:pPr>
      <w:bookmarkStart w:id="34" w:name="fig:017"/>
      <w:r>
        <w:rPr>
          <w:noProof/>
        </w:rPr>
        <w:drawing>
          <wp:inline distT="0" distB="0" distL="0" distR="0" wp14:anchorId="070A4A63" wp14:editId="30D475DB">
            <wp:extent cx="1931110" cy="741751"/>
            <wp:effectExtent l="0" t="0" r="0" b="0"/>
            <wp:docPr id="92" name="Picture" descr="Figure 17: Результат реализации расширенного бинарного алгоритма Евклида для нахождения Н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r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110" cy="74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297AC024" w14:textId="77777777" w:rsidR="00565155" w:rsidRDefault="00B10930">
      <w:pPr>
        <w:pStyle w:val="ImageCaption"/>
      </w:pPr>
      <w:r>
        <w:t>Figure 17: Результат реализации расширенного бинарного алгоритма Евклида для нахождения НОД</w:t>
      </w:r>
    </w:p>
    <w:p w14:paraId="6529DDB9" w14:textId="77777777" w:rsidR="00565155" w:rsidRDefault="00B10930">
      <w:pPr>
        <w:pStyle w:val="1"/>
      </w:pPr>
      <w:bookmarkStart w:id="35" w:name="выводы"/>
      <w:bookmarkStart w:id="36" w:name="_Toc89361303"/>
      <w:bookmarkEnd w:id="7"/>
      <w:bookmarkEnd w:id="29"/>
      <w:r>
        <w:rPr>
          <w:rStyle w:val="SectionNumber"/>
        </w:rPr>
        <w:t>5</w:t>
      </w:r>
      <w:r>
        <w:tab/>
        <w:t>Выводы</w:t>
      </w:r>
      <w:bookmarkEnd w:id="36"/>
    </w:p>
    <w:p w14:paraId="122BE856" w14:textId="77777777" w:rsidR="00565155" w:rsidRDefault="00B10930">
      <w:pPr>
        <w:pStyle w:val="FirstParagraph"/>
      </w:pPr>
      <w:r>
        <w:t>Таким образом, б</w:t>
      </w:r>
      <w:r>
        <w:t>ыла достигнута цель, поставленная в начале лабораторной работы: я ознакомилась с алгоритмами вычисления наибольшего общего делителя, – а так же реализовала данные алгоритмы на языке программирования Python 3.</w:t>
      </w:r>
    </w:p>
    <w:p w14:paraId="397CF4D3" w14:textId="77777777" w:rsidR="00565155" w:rsidRDefault="00B10930">
      <w:pPr>
        <w:pStyle w:val="1"/>
      </w:pPr>
      <w:bookmarkStart w:id="37" w:name="список-литературы"/>
      <w:bookmarkStart w:id="38" w:name="_Toc89361304"/>
      <w:bookmarkEnd w:id="35"/>
      <w:r>
        <w:t>Список литературы</w:t>
      </w:r>
      <w:bookmarkEnd w:id="38"/>
    </w:p>
    <w:p w14:paraId="09C9045E" w14:textId="77777777" w:rsidR="00565155" w:rsidRPr="00D16325" w:rsidRDefault="00B10930">
      <w:pPr>
        <w:pStyle w:val="a7"/>
        <w:rPr>
          <w:lang w:val="de-DE"/>
        </w:rPr>
      </w:pPr>
      <w:bookmarkStart w:id="39" w:name="ref-tutor:NOD"/>
      <w:bookmarkStart w:id="40" w:name="refs"/>
      <w:r>
        <w:t xml:space="preserve">1. </w:t>
      </w:r>
      <w:r>
        <w:tab/>
        <w:t>Найденов А. Наибольший об</w:t>
      </w:r>
      <w:r>
        <w:t xml:space="preserve">щий делитель [Электронный ресурс]. </w:t>
      </w:r>
      <w:r w:rsidRPr="00D16325">
        <w:rPr>
          <w:lang w:val="de-DE"/>
        </w:rPr>
        <w:t xml:space="preserve">Tutoronline, 2020. URL: </w:t>
      </w:r>
      <w:hyperlink r:id="rId24">
        <w:r w:rsidRPr="00D16325">
          <w:rPr>
            <w:rStyle w:val="ad"/>
            <w:lang w:val="de-DE"/>
          </w:rPr>
          <w:t>https://blog.tutoronline.ru/naibolshij-obshhij-delitel</w:t>
        </w:r>
      </w:hyperlink>
      <w:r w:rsidRPr="00D16325">
        <w:rPr>
          <w:lang w:val="de-DE"/>
        </w:rPr>
        <w:t>.</w:t>
      </w:r>
    </w:p>
    <w:p w14:paraId="7FB94916" w14:textId="77777777" w:rsidR="00565155" w:rsidRDefault="00B10930">
      <w:pPr>
        <w:pStyle w:val="a7"/>
      </w:pPr>
      <w:bookmarkStart w:id="41" w:name="ref-wiki:NOD"/>
      <w:bookmarkEnd w:id="39"/>
      <w:r>
        <w:t xml:space="preserve">2. </w:t>
      </w:r>
      <w:r>
        <w:tab/>
        <w:t>Википедия. Наибольший общий делитель [Электронный ресурс]. Вики</w:t>
      </w:r>
      <w:r>
        <w:t xml:space="preserve">педия, свободная энциклопедия, 2021. URL: </w:t>
      </w:r>
      <w:hyperlink r:id="rId25">
        <w:r>
          <w:rPr>
            <w:rStyle w:val="ad"/>
          </w:rPr>
          <w:t>https://en.wikipedia.org/wiki/Greatest_common_divisor</w:t>
        </w:r>
      </w:hyperlink>
      <w:r>
        <w:t>.</w:t>
      </w:r>
    </w:p>
    <w:p w14:paraId="0235C104" w14:textId="77777777" w:rsidR="00565155" w:rsidRDefault="00B10930">
      <w:pPr>
        <w:pStyle w:val="a7"/>
      </w:pPr>
      <w:bookmarkStart w:id="42" w:name="ref-fenix:Evklid"/>
      <w:bookmarkEnd w:id="41"/>
      <w:r>
        <w:lastRenderedPageBreak/>
        <w:t xml:space="preserve">3. </w:t>
      </w:r>
      <w:r>
        <w:tab/>
      </w:r>
      <w:r>
        <w:t xml:space="preserve">Феникс. Алгоритм Евклида [Электронный ресурс]. Феникс, 2021. URL: </w:t>
      </w:r>
      <w:hyperlink r:id="rId26">
        <w:r>
          <w:rPr>
            <w:rStyle w:val="ad"/>
          </w:rPr>
          <w:t>https://wiki.fenix.help/matematika/algoritm-evklida</w:t>
        </w:r>
      </w:hyperlink>
      <w:r>
        <w:t>.</w:t>
      </w:r>
    </w:p>
    <w:p w14:paraId="633A58D8" w14:textId="77777777" w:rsidR="00565155" w:rsidRDefault="00B10930">
      <w:pPr>
        <w:pStyle w:val="a7"/>
      </w:pPr>
      <w:bookmarkStart w:id="43" w:name="ref-young:Evklid"/>
      <w:bookmarkEnd w:id="42"/>
      <w:r>
        <w:t xml:space="preserve">4. </w:t>
      </w:r>
      <w:r>
        <w:tab/>
        <w:t>Линуксоида Л. Алгоритм Евклида - нахождение наибольшего общего</w:t>
      </w:r>
      <w:r>
        <w:t xml:space="preserve"> делителя [Электронный ресурс]. Лаборатория Линуксоида, 2021. URL: </w:t>
      </w:r>
      <w:hyperlink r:id="rId27">
        <w:r>
          <w:rPr>
            <w:rStyle w:val="ad"/>
          </w:rPr>
          <w:t>https://younglinux.info/algorithm/euclidean</w:t>
        </w:r>
      </w:hyperlink>
      <w:r>
        <w:t>.</w:t>
      </w:r>
    </w:p>
    <w:p w14:paraId="506F3E9F" w14:textId="77777777" w:rsidR="00565155" w:rsidRDefault="00B10930">
      <w:pPr>
        <w:pStyle w:val="a7"/>
      </w:pPr>
      <w:bookmarkStart w:id="44" w:name="ref-wiki:bie"/>
      <w:bookmarkEnd w:id="43"/>
      <w:r>
        <w:t xml:space="preserve">5. </w:t>
      </w:r>
      <w:r>
        <w:tab/>
        <w:t>Википедия. Бинарный алгоритм Евклида [Электронный ресурс]. Википедия, свободн</w:t>
      </w:r>
      <w:r>
        <w:t xml:space="preserve">ая энциклопедия, 2021. URL: </w:t>
      </w:r>
      <w:hyperlink r:id="rId28">
        <w:r>
          <w:rPr>
            <w:rStyle w:val="ad"/>
          </w:rPr>
          <w:t>https://en.wikipedia.org/wiki/Binary_GCD_algorithm</w:t>
        </w:r>
      </w:hyperlink>
      <w:r>
        <w:t>.</w:t>
      </w:r>
      <w:bookmarkEnd w:id="37"/>
      <w:bookmarkEnd w:id="40"/>
      <w:bookmarkEnd w:id="44"/>
    </w:p>
    <w:sectPr w:rsidR="0056515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44A51" w14:textId="77777777" w:rsidR="00B10930" w:rsidRDefault="00B10930">
      <w:pPr>
        <w:spacing w:after="0"/>
      </w:pPr>
      <w:r>
        <w:separator/>
      </w:r>
    </w:p>
  </w:endnote>
  <w:endnote w:type="continuationSeparator" w:id="0">
    <w:p w14:paraId="31F0C730" w14:textId="77777777" w:rsidR="00B10930" w:rsidRDefault="00B109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C4134" w14:textId="77777777" w:rsidR="00B10930" w:rsidRDefault="00B10930">
      <w:r>
        <w:separator/>
      </w:r>
    </w:p>
  </w:footnote>
  <w:footnote w:type="continuationSeparator" w:id="0">
    <w:p w14:paraId="65801311" w14:textId="77777777" w:rsidR="00B10930" w:rsidRDefault="00B109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D60C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5155"/>
    <w:rsid w:val="00565155"/>
    <w:rsid w:val="00B10930"/>
    <w:rsid w:val="00D163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DD68B8"/>
  <w15:docId w15:val="{309BC582-116E-48DA-B97A-BFE625A7C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1632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1632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wiki.fenix.help/matematika/algoritm-evklida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en.wikipedia.org/wiki/Greatest_common_divisor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blog.tutoronline.ru/naibolshij-obshhij-delite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s://en.wikipedia.org/wiki/Binary_GCD_algorithm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younglinux.info/algorithm/euclidean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1037</Words>
  <Characters>5914</Characters>
  <Application>Microsoft Office Word</Application>
  <DocSecurity>0</DocSecurity>
  <Lines>49</Lines>
  <Paragraphs>13</Paragraphs>
  <ScaleCrop>false</ScaleCrop>
  <Company/>
  <LinksUpToDate>false</LinksUpToDate>
  <CharactersWithSpaces>6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. Вычисление наибольшего общего делителя</dc:title>
  <dc:creator>Студент: Лапшенкова Любовь Олеговна, 10322127633; Группа: НФИмд-02-21; Преподаватель: Кулябов Дмитрий Сергеевич,; д-р.ф.-м.н., проф.</dc:creator>
  <cp:keywords/>
  <cp:lastModifiedBy>Waffle WALL-E</cp:lastModifiedBy>
  <cp:revision>2</cp:revision>
  <dcterms:created xsi:type="dcterms:W3CDTF">2021-12-02T15:14:00Z</dcterms:created>
  <dcterms:modified xsi:type="dcterms:W3CDTF">2021-12-02T15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